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77A84" w14:textId="0B4E3461" w:rsidR="00696747" w:rsidRDefault="00696747" w:rsidP="0069674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A4D535" wp14:editId="2F870AEC">
                <wp:simplePos x="0" y="0"/>
                <wp:positionH relativeFrom="column">
                  <wp:posOffset>3048000</wp:posOffset>
                </wp:positionH>
                <wp:positionV relativeFrom="paragraph">
                  <wp:posOffset>-82062</wp:posOffset>
                </wp:positionV>
                <wp:extent cx="3165230" cy="1019908"/>
                <wp:effectExtent l="0" t="0" r="16510" b="279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5230" cy="101990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D87100" id="Rectangle 6" o:spid="_x0000_s1026" style="position:absolute;margin-left:240pt;margin-top:-6.45pt;width:249.25pt;height:80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6E7YwIAAB8FAAAOAAAAZHJzL2Uyb0RvYy54bWysVFFP2zAQfp+0/2D5fU1SKKNVU1SBmCYh&#10;QIOJZ+PYJJLj885u0+7X7+ykKQK0h2l5cGzf3Xfnz995ebFrDdsq9A3YkheTnDNlJVSNfSn5z8fr&#10;L+ec+SBsJQxYVfK98vxi9fnTsnMLNYUaTKWQEYj1i86VvA7BLbLMy1q1wk/AKUtGDdiKQEt8ySoU&#10;HaG3Jpvm+VnWAVYOQSrvafeqN/JVwtdayXCntVeBmZJTbSGNmMbnOGarpVi8oHB1I4cyxD9U0YrG&#10;UtIR6koEwTbYvINqG4ngQYeJhDYDrRup0hnoNEX+5jQPtXAqnYXI8W6kyf8/WHm7fXD3SDR0zi88&#10;TeMpdhrb+Kf62C6RtR/JUrvAJG2eFGez6QlxKslW5MV8np9HOrNjuEMfviloWZyUHOk2Eklie+ND&#10;73pwidksXDfGxP1jLWkW9kZFB2N/KM2airJPE1CSibo0yLaCLlhIqWwoelMtKtVvz3L6htLGiFRo&#10;AozImhKP2ANAlOB77L7swT+GqqSyMTj/W2F98BiRMoMNY3DbWMCPAAydasjc+x9I6qmJLD1Dtb9H&#10;htBr3Dt53RDtN8KHe4EkaroqatRwR4M20JUchhlnNeDvj/ajP2mNrJx11CQl9782AhVn5rslFc6L&#10;09PYVWlxOvs6pQW+tjy/tthNewl0TQU9CU6mafQP5jDVCO0T9fM6ZiWTsJJyl1wGPCwuQ9+89CJI&#10;tV4nN+okJ8KNfXAygkdWo6wed08C3aC9QLK9hUNDicUbCfa+MdLCehNAN0mfR14HvqkLk3CGFyO2&#10;+et18jq+a6s/AAAA//8DAFBLAwQUAAYACAAAACEAeOdfOOMAAAALAQAADwAAAGRycy9kb3ducmV2&#10;LnhtbEyPQUvDQBCF74L/YRnBW7tJaZs0ZlNSQRAFobGI3rbJNAlmZ9Psto3/vuNJj8N8vPe9dD2a&#10;TpxxcK0lBeE0AIFU2qqlWsHu/WkSg3BeU6U7S6jgBx2ss9ubVCeVvdAWz4WvBYeQS7SCxvs+kdKV&#10;DRrtprZH4t/BDkZ7PodaVoO+cLjp5CwIltLolrih0T0+Nlh+Fyej4GO7OOBms9zJt6/8mIfF8/j6&#10;8qnU/d2YP4DwOPo/GH71WR0ydtrbE1VOdArmccBbvIJJOFuBYGIVxQsQe0bnUQQyS+X/DdkVAAD/&#10;/wMAUEsBAi0AFAAGAAgAAAAhALaDOJL+AAAA4QEAABMAAAAAAAAAAAAAAAAAAAAAAFtDb250ZW50&#10;X1R5cGVzXS54bWxQSwECLQAUAAYACAAAACEAOP0h/9YAAACUAQAACwAAAAAAAAAAAAAAAAAvAQAA&#10;X3JlbHMvLnJlbHNQSwECLQAUAAYACAAAACEAHXehO2MCAAAfBQAADgAAAAAAAAAAAAAAAAAuAgAA&#10;ZHJzL2Uyb0RvYy54bWxQSwECLQAUAAYACAAAACEAeOdfOOMAAAALAQAADwAAAAAAAAAAAAAAAAC9&#10;BAAAZHJzL2Rvd25yZXYueG1sUEsFBgAAAAAEAAQA8wAAAM0FAAAAAA==&#10;" filled="f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62DC1E" wp14:editId="07AD936F">
                <wp:simplePos x="0" y="0"/>
                <wp:positionH relativeFrom="column">
                  <wp:posOffset>-46892</wp:posOffset>
                </wp:positionH>
                <wp:positionV relativeFrom="paragraph">
                  <wp:posOffset>-5862</wp:posOffset>
                </wp:positionV>
                <wp:extent cx="3165230" cy="1019908"/>
                <wp:effectExtent l="0" t="0" r="16510" b="279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5230" cy="101990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C75D97" id="Rectangle 4" o:spid="_x0000_s1026" style="position:absolute;margin-left:-3.7pt;margin-top:-.45pt;width:249.25pt;height:80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6E7YwIAAB8FAAAOAAAAZHJzL2Uyb0RvYy54bWysVFFP2zAQfp+0/2D5fU1SKKNVU1SBmCYh&#10;QIOJZ+PYJJLj885u0+7X7+ykKQK0h2l5cGzf3Xfnz995ebFrDdsq9A3YkheTnDNlJVSNfSn5z8fr&#10;L+ec+SBsJQxYVfK98vxi9fnTsnMLNYUaTKWQEYj1i86VvA7BLbLMy1q1wk/AKUtGDdiKQEt8ySoU&#10;HaG3Jpvm+VnWAVYOQSrvafeqN/JVwtdayXCntVeBmZJTbSGNmMbnOGarpVi8oHB1I4cyxD9U0YrG&#10;UtIR6koEwTbYvINqG4ngQYeJhDYDrRup0hnoNEX+5jQPtXAqnYXI8W6kyf8/WHm7fXD3SDR0zi88&#10;TeMpdhrb+Kf62C6RtR/JUrvAJG2eFGez6QlxKslW5MV8np9HOrNjuEMfviloWZyUHOk2Eklie+ND&#10;73pwidksXDfGxP1jLWkW9kZFB2N/KM2airJPE1CSibo0yLaCLlhIqWwoelMtKtVvz3L6htLGiFRo&#10;AozImhKP2ANAlOB77L7swT+GqqSyMTj/W2F98BiRMoMNY3DbWMCPAAydasjc+x9I6qmJLD1Dtb9H&#10;htBr3Dt53RDtN8KHe4EkaroqatRwR4M20JUchhlnNeDvj/ajP2mNrJx11CQl9782AhVn5rslFc6L&#10;09PYVWlxOvs6pQW+tjy/tthNewl0TQU9CU6mafQP5jDVCO0T9fM6ZiWTsJJyl1wGPCwuQ9+89CJI&#10;tV4nN+okJ8KNfXAygkdWo6wed08C3aC9QLK9hUNDicUbCfa+MdLCehNAN0mfR14HvqkLk3CGFyO2&#10;+et18jq+a6s/AAAA//8DAFBLAwQUAAYACAAAACEAxhfgW+AAAAAIAQAADwAAAGRycy9kb3ducmV2&#10;LnhtbEyPTUvDQBCG74L/YRnBW7uJ9Csxm5IKgigITYvobZudJsHsbMxu2/jvHU96Gob34Z1nsvVo&#10;O3HGwbeOFMTTCARS5UxLtYL97nGyAuGDJqM7R6jgGz2s8+urTKfGXWiL5zLUgkvIp1pBE0KfSumr&#10;Bq32U9cjcXZ0g9WB16GWZtAXLredvIuihbS6Jb7Q6B4fGqw+y5NV8LadH3GzWezl60fxVcTl0/jy&#10;/K7U7c1Y3IMIOIY/GH71WR1ydjq4ExkvOgWT5YxJngkIjmdJHIM4MDdPliDzTP5/IP8BAAD//wMA&#10;UEsBAi0AFAAGAAgAAAAhALaDOJL+AAAA4QEAABMAAAAAAAAAAAAAAAAAAAAAAFtDb250ZW50X1R5&#10;cGVzXS54bWxQSwECLQAUAAYACAAAACEAOP0h/9YAAACUAQAACwAAAAAAAAAAAAAAAAAvAQAAX3Jl&#10;bHMvLnJlbHNQSwECLQAUAAYACAAAACEAHXehO2MCAAAfBQAADgAAAAAAAAAAAAAAAAAuAgAAZHJz&#10;L2Uyb0RvYy54bWxQSwECLQAUAAYACAAAACEAxhfgW+AAAAAIAQAADwAAAAAAAAAAAAAAAAC9BAAA&#10;ZHJzL2Rvd25yZXYueG1sUEsFBgAAAAAEAAQA8wAAAMoFAAAAAA==&#10;" filled="f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2B12A7B4" wp14:editId="770A69FA">
            <wp:extent cx="3055350" cy="784860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092225" cy="794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CCA057" wp14:editId="773018A5">
            <wp:extent cx="3722180" cy="861060"/>
            <wp:effectExtent l="0" t="0" r="0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49581" cy="867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E7C15" w14:textId="523C1EC4" w:rsidR="00696747" w:rsidRDefault="00696747" w:rsidP="0069674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1ED6D7" wp14:editId="1FC836C9">
                <wp:simplePos x="0" y="0"/>
                <wp:positionH relativeFrom="margin">
                  <wp:posOffset>1465385</wp:posOffset>
                </wp:positionH>
                <wp:positionV relativeFrom="paragraph">
                  <wp:posOffset>167152</wp:posOffset>
                </wp:positionV>
                <wp:extent cx="3792416" cy="1019908"/>
                <wp:effectExtent l="0" t="0" r="17780" b="279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2416" cy="101990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1F1735" id="Rectangle 5" o:spid="_x0000_s1026" style="position:absolute;margin-left:115.4pt;margin-top:13.15pt;width:298.6pt;height:80.3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3ruYwIAAB8FAAAOAAAAZHJzL2Uyb0RvYy54bWysVE1v2zAMvQ/YfxB0X21n6UeCOkXQosOA&#10;oi3WDj0rshQbkEWNUuJkv36U7DhFW+wwLAeFEslH6vlRl1e71rCtQt+ALXlxknOmrISqseuS/3y+&#10;/XLBmQ/CVsKAVSXfK8+vFp8/XXZuriZQg6kUMgKxft65ktchuHmWeVmrVvgTcMqSUwO2ItAW11mF&#10;oiP01mSTPD/LOsDKIUjlPZ3e9E6+SPhaKxketPYqMFNy6i2kFdO6imu2uBTzNQpXN3JoQ/xDF61o&#10;LBUdoW5EEGyDzTuotpEIHnQ4kdBmoHUjVboD3abI39zmqRZOpbsQOd6NNPn/Byvvt0/uEYmGzvm5&#10;JzPeYqexjf/UH9slsvYjWWoXmKTDr+ezybQ440ySr8iL2Sy/iHRmx3SHPnxT0LJolBzpaySSxPbO&#10;hz70EBKrWbhtjInnx16SFfZGxQBjfyjNmoqqTxJQkom6Nsi2gj6wkFLZUPSuWlSqPz7N6Te0Nmak&#10;RhNgRNZUeMQeAKIE32P3bQ/xMVUllY3J+d8a65PHjFQZbBiT28YCfgRg6FZD5T7+QFJPTWRpBdX+&#10;ERlCr3Hv5G1DtN8JHx4FkqhJ/jSo4YEWbaArOQwWZzXg74/OYzxpjbycdTQkJfe/NgIVZ+a7JRXO&#10;iuk0TlXaTE/PJ7TB157Va4/dtNdAn6mgJ8HJZMb4YA6mRmhfaJ6XsSq5hJVUu+Qy4GFzHfrhpRdB&#10;quUyhdEkORHu7JOTETyyGmX1vHsR6AbtBZLtPRwGSszfSLCPjZkWlpsAukn6PPI68E1TmIQzvBhx&#10;zF/vU9TxXVv8AQAA//8DAFBLAwQUAAYACAAAACEADbF2ReEAAAAKAQAADwAAAGRycy9kb3ducmV2&#10;LnhtbEyPwUrDQBCG74LvsIzgzW6aYogxm5IKgigIjaXU2zY7TYLZ2ZjdtvHtnZ70NsN8/PP9+XKy&#10;vTjh6DtHCuazCARS7UxHjYLNx/NdCsIHTUb3jlDBD3pYFtdXuc6MO9MaT1VoBIeQz7SCNoQhk9LX&#10;LVrtZ25A4tvBjVYHXsdGmlGfOdz2Mo6iRFrdEX9o9YBPLdZf1dEq2K7vD7haJRv5/ll+l/PqZXp7&#10;3Sl1ezOVjyACTuEPhos+q0PBTnt3JONFryBeRKweeEgWIBhI45TL7ZlMkweQRS7/Vyh+AQAA//8D&#10;AFBLAQItABQABgAIAAAAIQC2gziS/gAAAOEBAAATAAAAAAAAAAAAAAAAAAAAAABbQ29udGVudF9U&#10;eXBlc10ueG1sUEsBAi0AFAAGAAgAAAAhADj9If/WAAAAlAEAAAsAAAAAAAAAAAAAAAAALwEAAF9y&#10;ZWxzLy5yZWxzUEsBAi0AFAAGAAgAAAAhAIUreu5jAgAAHwUAAA4AAAAAAAAAAAAAAAAALgIAAGRy&#10;cy9lMm9Eb2MueG1sUEsBAi0AFAAGAAgAAAAhAA2xdkXhAAAACgEAAA8AAAAAAAAAAAAAAAAAvQQA&#10;AGRycy9kb3ducmV2LnhtbFBLBQYAAAAABAAEAPMAAADLBQAAAAA=&#10;" filled="f" strokecolor="#1f3763 [1604]" strokeweight="1pt">
                <w10:wrap anchorx="margin"/>
              </v:rect>
            </w:pict>
          </mc:Fallback>
        </mc:AlternateContent>
      </w:r>
    </w:p>
    <w:p w14:paraId="110D47D9" w14:textId="29417B1C" w:rsidR="003E779E" w:rsidRDefault="00696747" w:rsidP="00696747">
      <w:pPr>
        <w:jc w:val="center"/>
      </w:pPr>
      <w:r>
        <w:rPr>
          <w:noProof/>
        </w:rPr>
        <w:drawing>
          <wp:inline distT="0" distB="0" distL="0" distR="0" wp14:anchorId="76808487" wp14:editId="07A380E8">
            <wp:extent cx="3722180" cy="861060"/>
            <wp:effectExtent l="0" t="0" r="0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49581" cy="867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779E" w:rsidSect="006967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ARJmpuYmFubGJko6SsGpxcWZ+XkgBYa1AN0HerAsAAAA"/>
  </w:docVars>
  <w:rsids>
    <w:rsidRoot w:val="00696747"/>
    <w:rsid w:val="003E779E"/>
    <w:rsid w:val="00696747"/>
    <w:rsid w:val="00DF7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A631F"/>
  <w15:chartTrackingRefBased/>
  <w15:docId w15:val="{B75644E6-4745-4121-A510-D8E18393B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7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h Witharama</dc:creator>
  <cp:keywords/>
  <dc:description/>
  <cp:lastModifiedBy>Mudith Witharama</cp:lastModifiedBy>
  <cp:revision>1</cp:revision>
  <dcterms:created xsi:type="dcterms:W3CDTF">2023-03-10T17:33:00Z</dcterms:created>
  <dcterms:modified xsi:type="dcterms:W3CDTF">2023-03-11T10:00:00Z</dcterms:modified>
</cp:coreProperties>
</file>